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London, United Kingdom</w:t>
      </w:r>
      <w:r>
        <w:br/>
      </w:r>
      <w:r>
        <w:t xml:space="preserve">Email: your.email@example.com</w:t>
      </w:r>
      <w:r>
        <w:br/>
      </w:r>
      <w:r>
        <w:t xml:space="preserve">Phone: +44 7700 900123</w:t>
      </w:r>
    </w:p>
    <w:bookmarkEnd w:id="20"/>
    <w:p>
      <w:pPr>
        <w:pStyle w:val="BodyText"/>
      </w:pPr>
      <w:r>
        <w:rPr>
          <w:bCs/>
          <w:b/>
        </w:rPr>
        <w:t xml:space="preserve">Date:</w:t>
      </w:r>
      <w:r>
        <w:t xml:space="preserve"> </w:t>
      </w:r>
      <w:r>
        <w:t xml:space="preserve">[Insert Date]</w:t>
      </w:r>
    </w:p>
    <w:p>
      <w:pPr>
        <w:pStyle w:val="BodyText"/>
      </w:pPr>
      <w:r>
        <w:rPr>
          <w:bCs/>
          <w:b/>
        </w:rPr>
        <w:t xml:space="preserve">To the Hiring Team,</w:t>
      </w:r>
      <w:r>
        <w:br/>
      </w:r>
      <w:r>
        <w:t xml:space="preserve">[Company Name]</w:t>
      </w:r>
      <w:r>
        <w:br/>
      </w:r>
      <w:r>
        <w:t xml:space="preserve">[Company Address]</w:t>
      </w:r>
      <w:r>
        <w:br/>
      </w:r>
      <w:r>
        <w:t xml:space="preserve">London, United Kingdom</w:t>
      </w:r>
    </w:p>
    <w:p>
      <w:pPr>
        <w:pStyle w:val="BodyText"/>
      </w:pPr>
      <w:r>
        <w:t xml:space="preserve">Dear Hiring Team,</w:t>
      </w:r>
    </w:p>
    <w:p>
      <w:pPr>
        <w:pStyle w:val="BodyText"/>
      </w:pPr>
      <w:r>
        <w:t xml:space="preserve">I am writing to express my sincere interest in the Web Designer position at [Company Name] in the United Kingdom London. As a passionate and skilled web designer with over [X years] of experience, I am eager to contribute my expertise in creating visually stunning, user-centric websites that align with the dynamic demands of London’s digital landscape. My background in web design, coupled with a deep understanding of the unique challenges and opportunities within the United Kingdom market, makes me an ideal candidate for this role.</w:t>
      </w:r>
    </w:p>
    <w:p>
      <w:pPr>
        <w:pStyle w:val="BodyText"/>
      </w:pPr>
      <w:r>
        <w:t xml:space="preserve">As a Web Designer based in London, I have consistently focused on blending creativity with technical precision to deliver websites that not only meet but exceed client expectations. My portfolio includes projects ranging from corporate branding platforms to e-commerce solutions, all tailored to resonate with the diverse audience of the United Kingdom. For instance, I recently designed a responsive website for a London-based tech startup that increased user engagement by 40% within six months of its launch. This success was achieved through a combination of modern design principles, accessibility compliance, and seamless integration with backend systems.</w:t>
      </w:r>
    </w:p>
    <w:p>
      <w:pPr>
        <w:pStyle w:val="BodyText"/>
      </w:pPr>
      <w:r>
        <w:t xml:space="preserve">One of the key strengths I bring to the table is my ability to adapt to the evolving needs of businesses in London’s competitive market. The United Kingdom’s digital environment demands agility and innovation, and I have honed my skills in tools such as Adobe XD, Figma, and Sketch to streamline the design process. My proficiency in HTML5, CSS3, JavaScript frameworks like React.js, and WordPress ensures that I can create scalable solutions that are both aesthetically pleasing and functionally robust. Additionally, my experience with SEO best practices allows me to optimize websites for search engines while maintaining a strong visual identity—a critical factor for businesses operating in the United Kingdom.</w:t>
      </w:r>
    </w:p>
    <w:p>
      <w:pPr>
        <w:pStyle w:val="BodyText"/>
      </w:pPr>
      <w:r>
        <w:t xml:space="preserve">What sets me apart as a Web Designer in London is my commitment to understanding the specific needs of local clients and users. The United Kingdom has a rich cultural tapestry, and I take pride in designing websites that reflect this diversity while adhering to strict regulatory standards such as GDPR. For example, I recently worked with a nonprofit organization based in Manchester to create an inclusive website that catered to users with disabilities, resulting in a 50% increase in donations. This project reinforced my belief that effective web design is not just about aesthetics but also about fostering inclusivity and accessibility.</w:t>
      </w:r>
    </w:p>
    <w:p>
      <w:pPr>
        <w:pStyle w:val="BodyText"/>
      </w:pPr>
      <w:r>
        <w:t xml:space="preserve">In addition to my technical skills, I thrive in collaborative environments. As a Web Designer in London, I have frequently worked alongside developers, content creators, and project managers to ensure that every aspect of a website aligns with the client’s goals. My ability to communicate complex design concepts clearly and work within cross-functional teams has been instrumental in delivering projects on time and within budget. I am particularly drawn to [Company Name] because of its reputation for innovation in the tech industry, and I am eager to contribute my creative vision to your team.</w:t>
      </w:r>
    </w:p>
    <w:p>
      <w:pPr>
        <w:pStyle w:val="BodyText"/>
      </w:pPr>
      <w:r>
        <w:t xml:space="preserve">My passion for web design is driven by a desire to solve real-world problems through digital solutions. Whether it’s helping a small business establish an online presence or supporting a global brand in London’s bustling market, I approach each project with enthusiasm and dedication. I am also committed to staying updated on the latest trends in web design, such as dark mode interfaces, micro-interactions, and AI-driven user experiences—ensuring that my work remains cutting-edge and relevant.</w:t>
      </w:r>
    </w:p>
    <w:p>
      <w:pPr>
        <w:pStyle w:val="BodyText"/>
      </w:pPr>
      <w:r>
        <w:t xml:space="preserve">As a resident of the United Kingdom London, I have a unique perspective on the challenges and opportunities faced by local businesses. The city’s fast-paced environment demands websites that are not only functional but also capable of standing out in a crowded digital space. My experience working with clients across various industries, including fashion, finance, and technology, has equipped me with the versatility needed to excel in this role. I am confident that my skills and experiences will enable me to make a meaningful contribution to [Company Name]’s mission.</w:t>
      </w:r>
    </w:p>
    <w:p>
      <w:pPr>
        <w:pStyle w:val="BodyText"/>
      </w:pPr>
      <w:r>
        <w:t xml:space="preserve">I would be thrilled to bring my expertise as a Web Designer to your team and help [Company Name] continue its legacy of excellence in the United Kingdom London market. Thank you for considering my application. I look forward to the opportunity to discuss how my background and skills align with your needs. Please feel free to contact me at [Your Phone Number] or [Your Email Address] at your earliest convenience.</w:t>
      </w:r>
    </w:p>
    <w:p>
      <w:pPr>
        <w:pStyle w:val="BodyText"/>
      </w:pPr>
      <w:r>
        <w:t xml:space="preserve">Sincerely,</w:t>
      </w:r>
      <w:r>
        <w:br/>
      </w:r>
      <w:r>
        <w:rPr>
          <w:bCs/>
          <w:b/>
        </w:rPr>
        <w:t xml:space="preserve">Your Name</w:t>
      </w:r>
    </w:p>
    <w:p>
      <w:pPr>
        <w:pStyle w:val="BodyText"/>
      </w:pPr>
      <w:r>
        <w:t xml:space="preserve">This cover letter is tailored for a Web Designer position in the United Kingdom London. It emphasizes the candidate’s expertise, local relevance, and alignment with the company’s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United Kingdom London</dc:title>
  <dc:creator/>
  <dc:language>en</dc:language>
  <cp:keywords/>
  <dcterms:created xsi:type="dcterms:W3CDTF">2026-07-21T06:17:19Z</dcterms:created>
  <dcterms:modified xsi:type="dcterms:W3CDTF">2026-07-21T06:17:19Z</dcterms:modified>
</cp:coreProperties>
</file>

<file path=docProps/custom.xml><?xml version="1.0" encoding="utf-8"?>
<Properties xmlns="http://schemas.openxmlformats.org/officeDocument/2006/custom-properties" xmlns:vt="http://schemas.openxmlformats.org/officeDocument/2006/docPropsVTypes"/>
</file>